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anna Peter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er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40 Colfax Street, Evanston, IL, USA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hannafarah@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835803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